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 roots of two binary trees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, write a function to check if they are the same or not.</w:t>
      </w:r>
    </w:p>
    <w:p>
      <w:pPr>
        <w:pStyle w:val="BodyText"/>
      </w:pPr>
      <w:r>
        <w:t xml:space="preserve">Two binary trees are considered the same if they are structurally identical, and the nodes have the same valu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5607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2/20/ex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 = [1,2,3], q = [1,2,3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851400" cy="2311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2/20/ex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 = [1,2], q = [1,null,2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156075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0/12/20/ex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 = [1,2,1], q = [1,1,2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both trees is in the range</w:t>
      </w:r>
      <w:r>
        <w:t xml:space="preserve"> </w:t>
      </w:r>
      <w:r>
        <w:rPr>
          <w:rStyle w:val="VerbatimChar"/>
        </w:rPr>
        <w:t xml:space="preserve">[0, 1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1:41Z</dcterms:created>
  <dcterms:modified xsi:type="dcterms:W3CDTF">2024-03-25T09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